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1096"/>
        <w:tblW w:w="9931" w:type="dxa"/>
        <w:tblLayout w:type="fixed"/>
        <w:tblLook w:val="04A0" w:firstRow="1" w:lastRow="0" w:firstColumn="1" w:lastColumn="0" w:noHBand="0" w:noVBand="1"/>
      </w:tblPr>
      <w:tblGrid>
        <w:gridCol w:w="2123"/>
        <w:gridCol w:w="1147"/>
        <w:gridCol w:w="408"/>
        <w:gridCol w:w="570"/>
        <w:gridCol w:w="954"/>
        <w:gridCol w:w="322"/>
        <w:gridCol w:w="92"/>
        <w:gridCol w:w="900"/>
        <w:gridCol w:w="283"/>
        <w:gridCol w:w="82"/>
        <w:gridCol w:w="1194"/>
        <w:gridCol w:w="171"/>
        <w:gridCol w:w="587"/>
        <w:gridCol w:w="1089"/>
        <w:gridCol w:w="9"/>
      </w:tblGrid>
      <w:tr w:rsidR="002E5192" w:rsidRPr="00345D5F" w14:paraId="38109BE1" w14:textId="77777777" w:rsidTr="002E5192">
        <w:trPr>
          <w:gridAfter w:val="1"/>
          <w:wAfter w:w="9" w:type="dxa"/>
          <w:trHeight w:val="1309"/>
        </w:trPr>
        <w:tc>
          <w:tcPr>
            <w:tcW w:w="9922" w:type="dxa"/>
            <w:gridSpan w:val="1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CBE63" w14:textId="13C6E0D4" w:rsidR="002E5192" w:rsidRPr="00345D5F" w:rsidRDefault="002E5192" w:rsidP="00345D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2E5192">
              <w:rPr>
                <w:rFonts w:ascii="Calibri" w:eastAsia="Times New Roman" w:hAnsi="Calibri" w:cs="Calibri"/>
                <w:color w:val="0070C0"/>
                <w:sz w:val="36"/>
                <w:szCs w:val="32"/>
                <w:lang w:eastAsia="en-AU"/>
              </w:rPr>
              <w:t>WHS</w:t>
            </w:r>
            <w:proofErr w:type="spellEnd"/>
            <w:r w:rsidRPr="002E5192">
              <w:rPr>
                <w:rFonts w:ascii="Calibri" w:eastAsia="Times New Roman" w:hAnsi="Calibri" w:cs="Calibri"/>
                <w:color w:val="0070C0"/>
                <w:sz w:val="36"/>
                <w:szCs w:val="32"/>
                <w:lang w:eastAsia="en-AU"/>
              </w:rPr>
              <w:t xml:space="preserve"> Incident notification form</w:t>
            </w:r>
          </w:p>
        </w:tc>
      </w:tr>
      <w:tr w:rsidR="00345D5F" w:rsidRPr="00345D5F" w14:paraId="2CCA51BF" w14:textId="77777777" w:rsidTr="00D15057">
        <w:trPr>
          <w:trHeight w:val="499"/>
        </w:trPr>
        <w:tc>
          <w:tcPr>
            <w:tcW w:w="9931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9CD6C" w14:textId="21D74CCC" w:rsidR="00345D5F" w:rsidRPr="00345D5F" w:rsidRDefault="00345D5F" w:rsidP="00345D5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 xml:space="preserve">Note: This incident notification form is to report all </w:t>
            </w:r>
            <w:proofErr w:type="spellStart"/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WHS</w:t>
            </w:r>
            <w:proofErr w:type="spellEnd"/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 xml:space="preserve"> incident to improve our workplace by taking actions proactively but not attributing blame. </w:t>
            </w:r>
          </w:p>
        </w:tc>
      </w:tr>
      <w:tr w:rsidR="00345D5F" w:rsidRPr="00345D5F" w14:paraId="36238B30" w14:textId="77777777" w:rsidTr="00D15057">
        <w:trPr>
          <w:gridAfter w:val="1"/>
          <w:wAfter w:w="9" w:type="dxa"/>
          <w:trHeight w:val="499"/>
        </w:trPr>
        <w:tc>
          <w:tcPr>
            <w:tcW w:w="2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ED7FD" w14:textId="5BA9E136" w:rsidR="00345D5F" w:rsidRPr="00345D5F" w:rsidRDefault="00345D5F" w:rsidP="00345D5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Project/site name</w:t>
            </w:r>
          </w:p>
        </w:tc>
        <w:tc>
          <w:tcPr>
            <w:tcW w:w="7799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0E951" w14:textId="77777777" w:rsidR="00345D5F" w:rsidRPr="00345D5F" w:rsidRDefault="00345D5F" w:rsidP="00345D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232879772" w:edGrp="everyone"/>
            <w:permEnd w:id="232879772"/>
          </w:p>
        </w:tc>
      </w:tr>
      <w:tr w:rsidR="00345D5F" w:rsidRPr="00345D5F" w14:paraId="1AB29EC7" w14:textId="77777777" w:rsidTr="00D15057">
        <w:trPr>
          <w:gridAfter w:val="1"/>
          <w:wAfter w:w="9" w:type="dxa"/>
          <w:trHeight w:val="499"/>
        </w:trPr>
        <w:tc>
          <w:tcPr>
            <w:tcW w:w="2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9F8436" w14:textId="77777777" w:rsidR="00345D5F" w:rsidRPr="00345D5F" w:rsidRDefault="00345D5F" w:rsidP="00345D5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Date of incident</w:t>
            </w:r>
          </w:p>
        </w:tc>
        <w:tc>
          <w:tcPr>
            <w:tcW w:w="349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9FC1F0" w14:textId="77777777" w:rsidR="00345D5F" w:rsidRPr="00345D5F" w:rsidRDefault="00345D5F" w:rsidP="00345D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1467560564" w:edGrp="everyone"/>
            <w:permEnd w:id="1467560564"/>
          </w:p>
        </w:tc>
        <w:tc>
          <w:tcPr>
            <w:tcW w:w="245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0087A" w14:textId="77777777" w:rsidR="00345D5F" w:rsidRPr="00345D5F" w:rsidRDefault="00345D5F" w:rsidP="00345D5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Time of incident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2068F" w14:textId="77777777" w:rsidR="00345D5F" w:rsidRPr="00345D5F" w:rsidRDefault="00345D5F" w:rsidP="00345D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208343818" w:edGrp="everyone"/>
            <w:permEnd w:id="208343818"/>
          </w:p>
        </w:tc>
      </w:tr>
      <w:tr w:rsidR="00345D5F" w:rsidRPr="00345D5F" w14:paraId="3DC98B3E" w14:textId="77777777" w:rsidTr="00D15057">
        <w:trPr>
          <w:gridAfter w:val="1"/>
          <w:wAfter w:w="9" w:type="dxa"/>
          <w:trHeight w:val="499"/>
        </w:trPr>
        <w:tc>
          <w:tcPr>
            <w:tcW w:w="2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1F176" w14:textId="77777777" w:rsidR="00345D5F" w:rsidRPr="00345D5F" w:rsidRDefault="00345D5F" w:rsidP="00345D5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Exact location of an incident</w:t>
            </w:r>
          </w:p>
        </w:tc>
        <w:tc>
          <w:tcPr>
            <w:tcW w:w="7799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92C6A" w14:textId="77777777" w:rsidR="00345D5F" w:rsidRPr="00345D5F" w:rsidRDefault="00345D5F" w:rsidP="00307E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2089490539" w:edGrp="everyone"/>
            <w:permEnd w:id="2089490539"/>
          </w:p>
        </w:tc>
      </w:tr>
      <w:tr w:rsidR="00C859B4" w:rsidRPr="00345D5F" w14:paraId="53E03EE9" w14:textId="77777777" w:rsidTr="00D15057">
        <w:trPr>
          <w:gridAfter w:val="1"/>
          <w:wAfter w:w="9" w:type="dxa"/>
          <w:trHeight w:val="499"/>
        </w:trPr>
        <w:tc>
          <w:tcPr>
            <w:tcW w:w="212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F8DDB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Type of incident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2090A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njur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98910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632443465" w:edGrp="everyone"/>
                <w:r w:rsidR="00307EB6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632443465"/>
              </w:sdtContent>
            </w:sdt>
          </w:p>
        </w:tc>
        <w:tc>
          <w:tcPr>
            <w:tcW w:w="2346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18F7E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oil/W</w:t>
            </w: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ater pollution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799445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33395126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33395126"/>
              </w:sdtContent>
            </w:sdt>
          </w:p>
        </w:tc>
        <w:tc>
          <w:tcPr>
            <w:tcW w:w="245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A737F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Property damage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2118044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989882185" w:edGrp="everyone"/>
                <w:r w:rsidR="00307EB6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989882185"/>
              </w:sdtContent>
            </w:sdt>
          </w:p>
        </w:tc>
        <w:tc>
          <w:tcPr>
            <w:tcW w:w="184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D94BF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Fire/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E</w:t>
            </w: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xplosion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8590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2029143380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2029143380"/>
              </w:sdtContent>
            </w:sdt>
          </w:p>
        </w:tc>
      </w:tr>
      <w:tr w:rsidR="00C859B4" w:rsidRPr="00345D5F" w14:paraId="6203B169" w14:textId="77777777" w:rsidTr="00D15057">
        <w:trPr>
          <w:gridAfter w:val="1"/>
          <w:wAfter w:w="9" w:type="dxa"/>
          <w:trHeight w:val="499"/>
        </w:trPr>
        <w:tc>
          <w:tcPr>
            <w:tcW w:w="212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A58CB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8D5005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llnes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861093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685875484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685875484"/>
              </w:sdtContent>
            </w:sdt>
          </w:p>
        </w:tc>
        <w:tc>
          <w:tcPr>
            <w:tcW w:w="2346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43955A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Chemical/Oil spill/leak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685022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283597532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permEnd w:id="1283597532"/>
          </w:p>
        </w:tc>
        <w:tc>
          <w:tcPr>
            <w:tcW w:w="4306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566C0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Other</w:t>
            </w:r>
            <w:permStart w:id="843203973" w:edGrp="everyone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047992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permEnd w:id="843203973"/>
          </w:p>
        </w:tc>
      </w:tr>
      <w:tr w:rsidR="00F26001" w:rsidRPr="00345D5F" w14:paraId="0E42C1FA" w14:textId="77777777" w:rsidTr="006C6739">
        <w:trPr>
          <w:gridAfter w:val="1"/>
          <w:wAfter w:w="9" w:type="dxa"/>
          <w:trHeight w:val="499"/>
        </w:trPr>
        <w:tc>
          <w:tcPr>
            <w:tcW w:w="21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9E4EF" w14:textId="77777777" w:rsidR="00F26001" w:rsidRPr="00345D5F" w:rsidRDefault="00F26001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Incident classification</w:t>
            </w:r>
          </w:p>
        </w:tc>
        <w:tc>
          <w:tcPr>
            <w:tcW w:w="467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691E3" w14:textId="419C55A0" w:rsidR="00F26001" w:rsidRPr="00345D5F" w:rsidRDefault="00F26001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Hazard 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542015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permStart w:id="347015648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347015648"/>
              </w:sdtContent>
            </w:sdt>
          </w:p>
        </w:tc>
        <w:tc>
          <w:tcPr>
            <w:tcW w:w="312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7AFDF" w14:textId="77777777" w:rsidR="00F26001" w:rsidRPr="00345D5F" w:rsidRDefault="00F26001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ear mis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778523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permStart w:id="438635557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438635557"/>
              </w:sdtContent>
            </w:sdt>
          </w:p>
        </w:tc>
      </w:tr>
      <w:tr w:rsidR="00C859B4" w:rsidRPr="00345D5F" w14:paraId="58520F95" w14:textId="77777777" w:rsidTr="002E5192">
        <w:trPr>
          <w:gridAfter w:val="1"/>
          <w:wAfter w:w="9" w:type="dxa"/>
          <w:trHeight w:val="499"/>
        </w:trPr>
        <w:tc>
          <w:tcPr>
            <w:tcW w:w="21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83DA2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1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130F6" w14:textId="0BC7E039" w:rsidR="00C859B4" w:rsidRPr="00345D5F" w:rsidRDefault="002E5192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First Aid</w:t>
            </w:r>
            <w:r w:rsidR="00C859B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606765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215904129" w:edGrp="everyone"/>
                <w:r w:rsidR="00C859B4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215904129"/>
              </w:sdtContent>
            </w:sdt>
          </w:p>
        </w:tc>
        <w:tc>
          <w:tcPr>
            <w:tcW w:w="255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047A7" w14:textId="508ED598" w:rsidR="00C859B4" w:rsidRPr="00345D5F" w:rsidRDefault="002E5192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Medical Treatment Injury</w:t>
            </w:r>
            <w:r w:rsidR="00C859B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95238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94387953" w:edGrp="everyone"/>
                <w:r w:rsidR="00C859B4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94387953"/>
              </w:sdtContent>
            </w:sdt>
          </w:p>
        </w:tc>
        <w:tc>
          <w:tcPr>
            <w:tcW w:w="312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99125" w14:textId="6AE304B9" w:rsidR="00C859B4" w:rsidRPr="00345D5F" w:rsidRDefault="002E5192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Lost Work Day Injury</w:t>
            </w:r>
            <w:r w:rsidR="00F2600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/Fatality</w:t>
            </w:r>
            <w:r w:rsidR="00C859B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permStart w:id="1282756464" w:edGrp="everyone"/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2004037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59B4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C859B4"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   </w:t>
            </w:r>
            <w:permEnd w:id="1282756464"/>
          </w:p>
        </w:tc>
      </w:tr>
      <w:tr w:rsidR="00C859B4" w:rsidRPr="00345D5F" w14:paraId="0B2E4BDF" w14:textId="77777777" w:rsidTr="002E5192">
        <w:trPr>
          <w:gridAfter w:val="1"/>
          <w:wAfter w:w="9" w:type="dxa"/>
          <w:trHeight w:val="499"/>
        </w:trPr>
        <w:tc>
          <w:tcPr>
            <w:tcW w:w="2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CAA7B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No of Inured workers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52B57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743365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979279563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979279563"/>
              </w:sdtContent>
            </w:sdt>
          </w:p>
        </w:tc>
        <w:tc>
          <w:tcPr>
            <w:tcW w:w="9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C8FB5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49406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154355919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154355919"/>
              </w:sdtContent>
            </w:sdt>
          </w:p>
        </w:tc>
        <w:tc>
          <w:tcPr>
            <w:tcW w:w="13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1EA31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384306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96964392" w:edGrp="everyone"/>
                <w:r w:rsidR="00AD0C5B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96964392"/>
              </w:sdtContent>
            </w:sdt>
          </w:p>
        </w:tc>
        <w:tc>
          <w:tcPr>
            <w:tcW w:w="430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25907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More than 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547040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845384216" w:edGrp="everyone"/>
                <w:r w:rsidR="00E82D86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845384216"/>
              </w:sdtContent>
            </w:sdt>
          </w:p>
        </w:tc>
      </w:tr>
      <w:tr w:rsidR="00C859B4" w:rsidRPr="00345D5F" w14:paraId="689BA5AE" w14:textId="77777777" w:rsidTr="002E5192">
        <w:trPr>
          <w:gridAfter w:val="1"/>
          <w:wAfter w:w="9" w:type="dxa"/>
          <w:trHeight w:val="499"/>
        </w:trPr>
        <w:tc>
          <w:tcPr>
            <w:tcW w:w="21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153E6" w14:textId="77777777" w:rsidR="00C859B4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Personal details of injured worker</w:t>
            </w:r>
          </w:p>
          <w:p w14:paraId="3B9C66A3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(In case of more than one person, provide personal details in separate sheet)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A4B03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urname</w:t>
            </w:r>
          </w:p>
        </w:tc>
        <w:tc>
          <w:tcPr>
            <w:tcW w:w="23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C9D16" w14:textId="77777777" w:rsidR="00C859B4" w:rsidRPr="00345D5F" w:rsidRDefault="00C859B4" w:rsidP="00307E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857347300" w:edGrp="everyone"/>
            <w:permEnd w:id="857347300"/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33D85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ame:</w:t>
            </w:r>
          </w:p>
        </w:tc>
        <w:tc>
          <w:tcPr>
            <w:tcW w:w="312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BD9B4" w14:textId="77777777" w:rsidR="00C859B4" w:rsidRPr="00345D5F" w:rsidRDefault="00C859B4" w:rsidP="00307E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84358240" w:edGrp="everyone"/>
            <w:permEnd w:id="84358240"/>
          </w:p>
        </w:tc>
      </w:tr>
      <w:tr w:rsidR="00C859B4" w:rsidRPr="00345D5F" w14:paraId="7E53819E" w14:textId="77777777" w:rsidTr="002E5192">
        <w:trPr>
          <w:gridAfter w:val="1"/>
          <w:wAfter w:w="9" w:type="dxa"/>
          <w:trHeight w:val="499"/>
        </w:trPr>
        <w:tc>
          <w:tcPr>
            <w:tcW w:w="21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FF581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A21EA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Gender</w:t>
            </w:r>
          </w:p>
        </w:tc>
        <w:tc>
          <w:tcPr>
            <w:tcW w:w="9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3F5DB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M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693806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79599805" w:edGrp="everyone"/>
                <w:r w:rsidR="001D3F77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79599805"/>
              </w:sdtContent>
            </w:sdt>
          </w:p>
        </w:tc>
        <w:tc>
          <w:tcPr>
            <w:tcW w:w="13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BC951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F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369071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713391413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713391413"/>
              </w:sdtContent>
            </w:sdt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724E2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ate of Birth</w:t>
            </w:r>
          </w:p>
        </w:tc>
        <w:tc>
          <w:tcPr>
            <w:tcW w:w="312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EC0B3" w14:textId="77777777" w:rsidR="00C859B4" w:rsidRPr="00345D5F" w:rsidRDefault="00C859B4" w:rsidP="00307E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1622411723" w:edGrp="everyone"/>
            <w:permEnd w:id="1622411723"/>
          </w:p>
        </w:tc>
      </w:tr>
      <w:tr w:rsidR="00C859B4" w:rsidRPr="00345D5F" w14:paraId="52649FDC" w14:textId="77777777" w:rsidTr="002E5192">
        <w:trPr>
          <w:gridAfter w:val="1"/>
          <w:wAfter w:w="9" w:type="dxa"/>
          <w:trHeight w:val="499"/>
        </w:trPr>
        <w:tc>
          <w:tcPr>
            <w:tcW w:w="21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08E7F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780F7" w14:textId="77777777" w:rsidR="00C859B4" w:rsidRPr="00345D5F" w:rsidRDefault="00C859B4" w:rsidP="00C859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Occupation</w:t>
            </w:r>
          </w:p>
        </w:tc>
        <w:tc>
          <w:tcPr>
            <w:tcW w:w="23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B73F9" w14:textId="77777777" w:rsidR="00C859B4" w:rsidRPr="00345D5F" w:rsidRDefault="00C859B4" w:rsidP="00307E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915612671" w:edGrp="everyone"/>
            <w:permEnd w:id="915612671"/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CF531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Contact No</w:t>
            </w:r>
          </w:p>
        </w:tc>
        <w:tc>
          <w:tcPr>
            <w:tcW w:w="312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73B8E" w14:textId="77777777" w:rsidR="00C859B4" w:rsidRPr="00345D5F" w:rsidRDefault="00C859B4" w:rsidP="00307E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1773104334" w:edGrp="everyone"/>
            <w:permEnd w:id="1773104334"/>
          </w:p>
        </w:tc>
      </w:tr>
      <w:tr w:rsidR="00251B18" w:rsidRPr="00345D5F" w14:paraId="5038BF93" w14:textId="77777777" w:rsidTr="00D15057">
        <w:trPr>
          <w:gridAfter w:val="1"/>
          <w:wAfter w:w="9" w:type="dxa"/>
          <w:trHeight w:val="945"/>
        </w:trPr>
        <w:tc>
          <w:tcPr>
            <w:tcW w:w="2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59CA0" w14:textId="77777777" w:rsidR="00251B18" w:rsidRPr="00345D5F" w:rsidRDefault="00251B18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Nature of injury</w:t>
            </w:r>
          </w:p>
        </w:tc>
        <w:tc>
          <w:tcPr>
            <w:tcW w:w="7799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6A0EE" w14:textId="77777777" w:rsidR="00251B18" w:rsidRPr="00345D5F" w:rsidRDefault="00251B18" w:rsidP="00251B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264787025" w:edGrp="everyone"/>
            <w:permEnd w:id="1264787025"/>
          </w:p>
        </w:tc>
      </w:tr>
      <w:tr w:rsidR="00F77055" w:rsidRPr="00345D5F" w14:paraId="1F134ABC" w14:textId="77777777" w:rsidTr="00D15057">
        <w:trPr>
          <w:gridAfter w:val="1"/>
          <w:wAfter w:w="9" w:type="dxa"/>
          <w:trHeight w:val="499"/>
        </w:trPr>
        <w:tc>
          <w:tcPr>
            <w:tcW w:w="212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A4092" w14:textId="77777777" w:rsidR="00F77055" w:rsidRPr="00345D5F" w:rsidRDefault="00F77055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Body part injured</w:t>
            </w:r>
          </w:p>
        </w:tc>
        <w:tc>
          <w:tcPr>
            <w:tcW w:w="15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BF689" w14:textId="77777777" w:rsidR="00F77055" w:rsidRPr="00345D5F" w:rsidRDefault="00CE44A5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Fo</w:t>
            </w:r>
            <w:r w:rsidR="00F77055"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ot</w:t>
            </w:r>
            <w:r w:rsidR="00F770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01568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940457274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940457274"/>
              </w:sdtContent>
            </w:sdt>
          </w:p>
        </w:tc>
        <w:tc>
          <w:tcPr>
            <w:tcW w:w="152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DA2E9" w14:textId="77777777" w:rsidR="00F77055" w:rsidRPr="00345D5F" w:rsidRDefault="00F77055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Hand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913958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584079672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584079672"/>
              </w:sdtContent>
            </w:sdt>
          </w:p>
        </w:tc>
        <w:tc>
          <w:tcPr>
            <w:tcW w:w="167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FA6E0" w14:textId="77777777" w:rsidR="00F77055" w:rsidRPr="00345D5F" w:rsidRDefault="00F77055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Chest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permStart w:id="739659818" w:edGrp="everyone"/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218481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permEnd w:id="739659818"/>
          </w:p>
        </w:tc>
        <w:tc>
          <w:tcPr>
            <w:tcW w:w="1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1BE3B" w14:textId="77777777" w:rsidR="00F77055" w:rsidRPr="00345D5F" w:rsidRDefault="00F77055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Head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505170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49094669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49094669"/>
              </w:sdtContent>
            </w:sdt>
          </w:p>
        </w:tc>
        <w:tc>
          <w:tcPr>
            <w:tcW w:w="16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BDBFD" w14:textId="77777777" w:rsidR="00F77055" w:rsidRPr="00345D5F" w:rsidRDefault="00F77055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Eye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900709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43143792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43143792"/>
              </w:sdtContent>
            </w:sdt>
          </w:p>
        </w:tc>
      </w:tr>
      <w:tr w:rsidR="00F77055" w:rsidRPr="00345D5F" w14:paraId="1D81F063" w14:textId="77777777" w:rsidTr="00D15057">
        <w:trPr>
          <w:gridAfter w:val="1"/>
          <w:wAfter w:w="9" w:type="dxa"/>
          <w:trHeight w:val="499"/>
        </w:trPr>
        <w:tc>
          <w:tcPr>
            <w:tcW w:w="212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6CF43" w14:textId="77777777" w:rsidR="00F77055" w:rsidRPr="00345D5F" w:rsidRDefault="00F77055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EA0352" w14:textId="77777777" w:rsidR="00F77055" w:rsidRPr="00345D5F" w:rsidRDefault="00F77055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Leg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52999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62333620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permEnd w:id="62333620"/>
          </w:p>
        </w:tc>
        <w:tc>
          <w:tcPr>
            <w:tcW w:w="152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E53A7" w14:textId="77777777" w:rsidR="00F77055" w:rsidRPr="00345D5F" w:rsidRDefault="00F77055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Back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875535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767053703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767053703"/>
              </w:sdtContent>
            </w:sdt>
          </w:p>
        </w:tc>
        <w:tc>
          <w:tcPr>
            <w:tcW w:w="167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2C18F7" w14:textId="77777777" w:rsidR="00F77055" w:rsidRPr="00345D5F" w:rsidRDefault="00F77055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Shoulder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362544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351235760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351235760"/>
              </w:sdtContent>
            </w:sdt>
          </w:p>
        </w:tc>
        <w:tc>
          <w:tcPr>
            <w:tcW w:w="1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699C5" w14:textId="77777777" w:rsidR="00F77055" w:rsidRDefault="00F77055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Face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2126922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699415343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699415343"/>
              </w:sdtContent>
            </w:sdt>
          </w:p>
        </w:tc>
        <w:tc>
          <w:tcPr>
            <w:tcW w:w="16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5CC77" w14:textId="77777777" w:rsidR="00F77055" w:rsidRDefault="00F77055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Other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064715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263028877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263028877"/>
              </w:sdtContent>
            </w:sdt>
          </w:p>
        </w:tc>
      </w:tr>
      <w:tr w:rsidR="00C859B4" w:rsidRPr="00345D5F" w14:paraId="3DD667B0" w14:textId="77777777" w:rsidTr="00D15057">
        <w:trPr>
          <w:gridAfter w:val="1"/>
          <w:wAfter w:w="9" w:type="dxa"/>
          <w:trHeight w:val="853"/>
        </w:trPr>
        <w:tc>
          <w:tcPr>
            <w:tcW w:w="2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FC2E2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Incident description</w:t>
            </w:r>
          </w:p>
        </w:tc>
        <w:tc>
          <w:tcPr>
            <w:tcW w:w="7799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4256E" w14:textId="77777777" w:rsidR="00F77055" w:rsidRDefault="00F77055" w:rsidP="00C859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14:paraId="60ECB1D1" w14:textId="77777777" w:rsidR="00F77055" w:rsidRDefault="00F77055" w:rsidP="00AD0C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935479568" w:edGrp="everyone"/>
            <w:permEnd w:id="1935479568"/>
          </w:p>
          <w:p w14:paraId="736E9C5A" w14:textId="77777777" w:rsidR="00F77055" w:rsidRDefault="00F77055" w:rsidP="00132B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14:paraId="75712B71" w14:textId="77777777" w:rsidR="00F77055" w:rsidRDefault="00F77055" w:rsidP="00C859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14:paraId="119C8CE8" w14:textId="77777777" w:rsidR="00C859B4" w:rsidRPr="00345D5F" w:rsidRDefault="00C859B4" w:rsidP="00C859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C859B4" w:rsidRPr="00345D5F" w14:paraId="22BE7644" w14:textId="77777777" w:rsidTr="00D15057">
        <w:trPr>
          <w:gridAfter w:val="1"/>
          <w:wAfter w:w="9" w:type="dxa"/>
          <w:trHeight w:val="853"/>
        </w:trPr>
        <w:tc>
          <w:tcPr>
            <w:tcW w:w="2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4A8BF" w14:textId="77777777" w:rsidR="00C859B4" w:rsidRPr="00345D5F" w:rsidRDefault="00F77055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 xml:space="preserve">Immediate action(s) </w:t>
            </w:r>
            <w:r w:rsidR="00C859B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taken</w:t>
            </w:r>
          </w:p>
        </w:tc>
        <w:tc>
          <w:tcPr>
            <w:tcW w:w="7799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A911B" w14:textId="77777777" w:rsidR="00C859B4" w:rsidRDefault="00C859B4" w:rsidP="00C859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14:paraId="0AFDC454" w14:textId="77777777" w:rsidR="00F77055" w:rsidRDefault="00F77055" w:rsidP="00AD0C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819180873" w:edGrp="everyone"/>
            <w:permEnd w:id="1819180873"/>
          </w:p>
          <w:p w14:paraId="44618662" w14:textId="77777777" w:rsidR="00F77055" w:rsidRDefault="00F77055" w:rsidP="00132B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14:paraId="6C6D3C75" w14:textId="77777777" w:rsidR="00F77055" w:rsidRDefault="00F77055" w:rsidP="00C859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14:paraId="35B5530F" w14:textId="77777777" w:rsidR="00F77055" w:rsidRDefault="00F77055" w:rsidP="00C859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14:paraId="08403859" w14:textId="77777777" w:rsidR="00F77055" w:rsidRPr="00345D5F" w:rsidRDefault="00F77055" w:rsidP="00C859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C859B4" w:rsidRPr="00345D5F" w14:paraId="72BCB2E1" w14:textId="77777777" w:rsidTr="002E5192">
        <w:trPr>
          <w:gridAfter w:val="1"/>
          <w:wAfter w:w="9" w:type="dxa"/>
          <w:trHeight w:val="499"/>
        </w:trPr>
        <w:tc>
          <w:tcPr>
            <w:tcW w:w="2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BD090" w14:textId="77777777" w:rsidR="00C859B4" w:rsidRPr="00345D5F" w:rsidRDefault="00C859B4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Rehabilitation required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D178D" w14:textId="77777777" w:rsidR="00C859B4" w:rsidRPr="00345D5F" w:rsidRDefault="00C859B4" w:rsidP="00C859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Ye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498497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607409384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607409384"/>
              </w:sdtContent>
            </w:sdt>
          </w:p>
        </w:tc>
        <w:tc>
          <w:tcPr>
            <w:tcW w:w="9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4D6427" w14:textId="77777777" w:rsidR="00C859B4" w:rsidRPr="00345D5F" w:rsidRDefault="00C859B4" w:rsidP="00C859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o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154418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637487462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637487462"/>
              </w:sdtContent>
            </w:sdt>
          </w:p>
        </w:tc>
        <w:tc>
          <w:tcPr>
            <w:tcW w:w="5674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07DD2C" w14:textId="77777777" w:rsidR="00C859B4" w:rsidRPr="00345D5F" w:rsidRDefault="00C859B4" w:rsidP="00307E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F827D1" w:rsidRPr="00345D5F" w14:paraId="7514267A" w14:textId="77777777" w:rsidTr="00D15057">
        <w:trPr>
          <w:gridAfter w:val="1"/>
          <w:wAfter w:w="9" w:type="dxa"/>
          <w:trHeight w:val="499"/>
        </w:trPr>
        <w:tc>
          <w:tcPr>
            <w:tcW w:w="2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75008" w14:textId="77777777" w:rsidR="00F827D1" w:rsidRPr="00345D5F" w:rsidRDefault="00F827D1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Person who reported incident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62B22" w14:textId="77777777" w:rsidR="00F827D1" w:rsidRPr="00345D5F" w:rsidRDefault="00F827D1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ame:</w:t>
            </w:r>
          </w:p>
        </w:tc>
        <w:tc>
          <w:tcPr>
            <w:tcW w:w="22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1843B" w14:textId="77777777" w:rsidR="00F827D1" w:rsidRPr="00345D5F" w:rsidRDefault="00F827D1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1625556924" w:edGrp="everyone"/>
            <w:permEnd w:id="1625556924"/>
          </w:p>
        </w:tc>
        <w:tc>
          <w:tcPr>
            <w:tcW w:w="255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A8CDA" w14:textId="77777777" w:rsidR="00F827D1" w:rsidRPr="00345D5F" w:rsidRDefault="00F827D1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Job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R</w:t>
            </w: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ole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A2A43" w14:textId="77777777" w:rsidR="00F827D1" w:rsidRPr="00345D5F" w:rsidRDefault="00F827D1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1890281237" w:edGrp="everyone"/>
            <w:permEnd w:id="1890281237"/>
          </w:p>
        </w:tc>
      </w:tr>
      <w:tr w:rsidR="00D15057" w:rsidRPr="00345D5F" w14:paraId="3F88AF01" w14:textId="77777777" w:rsidTr="00D15057">
        <w:trPr>
          <w:gridAfter w:val="1"/>
          <w:wAfter w:w="9" w:type="dxa"/>
          <w:trHeight w:val="499"/>
        </w:trPr>
        <w:tc>
          <w:tcPr>
            <w:tcW w:w="2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503DE" w14:textId="4F0C74AB" w:rsidR="00D15057" w:rsidRPr="00345D5F" w:rsidRDefault="00D15057" w:rsidP="00C859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Site Supervisor</w:t>
            </w:r>
            <w:r w:rsidR="002E5192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/ Responsible Person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224B4" w14:textId="77777777" w:rsidR="00D15057" w:rsidRPr="00345D5F" w:rsidRDefault="00D15057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ame</w:t>
            </w:r>
          </w:p>
        </w:tc>
        <w:tc>
          <w:tcPr>
            <w:tcW w:w="22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6EB0E" w14:textId="77777777" w:rsidR="00D15057" w:rsidRPr="00345D5F" w:rsidRDefault="00D15057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84095229" w:edGrp="everyone"/>
            <w:permEnd w:id="84095229"/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42D82" w14:textId="77777777" w:rsidR="00D15057" w:rsidRPr="00345D5F" w:rsidRDefault="00D15057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ignature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2C19F" w14:textId="77777777" w:rsidR="00D15057" w:rsidRPr="00345D5F" w:rsidRDefault="00D15057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2115204170" w:edGrp="everyone"/>
            <w:permEnd w:id="2115204170"/>
          </w:p>
        </w:tc>
        <w:tc>
          <w:tcPr>
            <w:tcW w:w="7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AD217" w14:textId="77777777" w:rsidR="00D15057" w:rsidRPr="00345D5F" w:rsidRDefault="00D15057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45D5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ate</w:t>
            </w: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ABAAF" w14:textId="77777777" w:rsidR="00D15057" w:rsidRPr="00345D5F" w:rsidRDefault="00D15057" w:rsidP="00C859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365129572" w:edGrp="everyone"/>
            <w:permEnd w:id="365129572"/>
          </w:p>
        </w:tc>
      </w:tr>
    </w:tbl>
    <w:p w14:paraId="79AE949F" w14:textId="77777777" w:rsidR="00C40ECD" w:rsidRDefault="00345D5F">
      <w:r w:rsidRPr="00345D5F">
        <w:rPr>
          <w:rFonts w:ascii="Calibri" w:eastAsia="Times New Roman" w:hAnsi="Calibri" w:cs="Calibri"/>
          <w:noProof/>
          <w:color w:val="000000"/>
          <w:lang w:eastAsia="en-AU"/>
        </w:rPr>
        <w:drawing>
          <wp:anchor distT="0" distB="0" distL="114300" distR="114300" simplePos="0" relativeHeight="251659264" behindDoc="0" locked="0" layoutInCell="1" allowOverlap="1" wp14:anchorId="1C1F8F57" wp14:editId="01CACE0F">
            <wp:simplePos x="0" y="0"/>
            <wp:positionH relativeFrom="column">
              <wp:posOffset>1383030</wp:posOffset>
            </wp:positionH>
            <wp:positionV relativeFrom="paragraph">
              <wp:posOffset>-7407910</wp:posOffset>
            </wp:positionV>
            <wp:extent cx="876300" cy="314325"/>
            <wp:effectExtent l="0" t="0" r="0" b="9525"/>
            <wp:wrapNone/>
            <wp:docPr id="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9EC06DFE-3080-4CA1-B995-84F747E85C2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81">
                      <a:extLst>
                        <a:ext uri="{FF2B5EF4-FFF2-40B4-BE49-F238E27FC236}">
                          <a16:creationId xmlns:a16="http://schemas.microsoft.com/office/drawing/2014/main" id="{9EC06DFE-3080-4CA1-B995-84F747E85C2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314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40ECD" w:rsidSect="00345D5F">
      <w:pgSz w:w="11906" w:h="16838"/>
      <w:pgMar w:top="1440" w:right="1558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29FE2" w14:textId="77777777" w:rsidR="00801DD5" w:rsidRDefault="00801DD5" w:rsidP="00345D5F">
      <w:pPr>
        <w:spacing w:after="0" w:line="240" w:lineRule="auto"/>
      </w:pPr>
      <w:r>
        <w:separator/>
      </w:r>
    </w:p>
  </w:endnote>
  <w:endnote w:type="continuationSeparator" w:id="0">
    <w:p w14:paraId="2B842FB5" w14:textId="77777777" w:rsidR="00801DD5" w:rsidRDefault="00801DD5" w:rsidP="0034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29289" w14:textId="77777777" w:rsidR="00801DD5" w:rsidRDefault="00801DD5" w:rsidP="00345D5F">
      <w:pPr>
        <w:spacing w:after="0" w:line="240" w:lineRule="auto"/>
      </w:pPr>
      <w:r>
        <w:separator/>
      </w:r>
    </w:p>
  </w:footnote>
  <w:footnote w:type="continuationSeparator" w:id="0">
    <w:p w14:paraId="732F8986" w14:textId="77777777" w:rsidR="00801DD5" w:rsidRDefault="00801DD5" w:rsidP="00345D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wNzM1MDE0Mra0MDZV0lEKTi0uzszPAykwrAUAflxOBywAAAA="/>
  </w:docVars>
  <w:rsids>
    <w:rsidRoot w:val="00345D5F"/>
    <w:rsid w:val="000462A3"/>
    <w:rsid w:val="000538B2"/>
    <w:rsid w:val="00072CE8"/>
    <w:rsid w:val="00132BA4"/>
    <w:rsid w:val="00132D6A"/>
    <w:rsid w:val="001D3F77"/>
    <w:rsid w:val="00251B18"/>
    <w:rsid w:val="002E5192"/>
    <w:rsid w:val="002F18EE"/>
    <w:rsid w:val="00307EB6"/>
    <w:rsid w:val="00345D5F"/>
    <w:rsid w:val="003E6F85"/>
    <w:rsid w:val="00486CFF"/>
    <w:rsid w:val="00486ED4"/>
    <w:rsid w:val="00560C84"/>
    <w:rsid w:val="005803E8"/>
    <w:rsid w:val="00623173"/>
    <w:rsid w:val="007C1C53"/>
    <w:rsid w:val="007D3352"/>
    <w:rsid w:val="00801DD5"/>
    <w:rsid w:val="00833E05"/>
    <w:rsid w:val="008577DA"/>
    <w:rsid w:val="00A7344E"/>
    <w:rsid w:val="00AD0287"/>
    <w:rsid w:val="00AD0C5B"/>
    <w:rsid w:val="00B071D1"/>
    <w:rsid w:val="00B133BC"/>
    <w:rsid w:val="00B4705E"/>
    <w:rsid w:val="00B60694"/>
    <w:rsid w:val="00C33EEA"/>
    <w:rsid w:val="00C40ECD"/>
    <w:rsid w:val="00C60191"/>
    <w:rsid w:val="00C859B4"/>
    <w:rsid w:val="00CE44A5"/>
    <w:rsid w:val="00D133AC"/>
    <w:rsid w:val="00D15057"/>
    <w:rsid w:val="00E47E0B"/>
    <w:rsid w:val="00E5254D"/>
    <w:rsid w:val="00E52F5A"/>
    <w:rsid w:val="00E82D86"/>
    <w:rsid w:val="00E9564B"/>
    <w:rsid w:val="00EF54E7"/>
    <w:rsid w:val="00F21048"/>
    <w:rsid w:val="00F26001"/>
    <w:rsid w:val="00F356BF"/>
    <w:rsid w:val="00F77055"/>
    <w:rsid w:val="00F827D1"/>
    <w:rsid w:val="00F928C3"/>
    <w:rsid w:val="00FE4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BE583"/>
  <w15:chartTrackingRefBased/>
  <w15:docId w15:val="{8CF9B0EE-CE51-4B80-8974-33E0D707B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5D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5D5F"/>
  </w:style>
  <w:style w:type="paragraph" w:styleId="Footer">
    <w:name w:val="footer"/>
    <w:basedOn w:val="Normal"/>
    <w:link w:val="FooterChar"/>
    <w:uiPriority w:val="99"/>
    <w:unhideWhenUsed/>
    <w:rsid w:val="00345D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5D5F"/>
  </w:style>
  <w:style w:type="paragraph" w:styleId="BalloonText">
    <w:name w:val="Balloon Text"/>
    <w:basedOn w:val="Normal"/>
    <w:link w:val="BalloonTextChar"/>
    <w:uiPriority w:val="99"/>
    <w:semiHidden/>
    <w:unhideWhenUsed/>
    <w:rsid w:val="00A734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4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8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ehn</dc:creator>
  <cp:keywords/>
  <dc:description/>
  <cp:lastModifiedBy>Bavchandbhai Virani</cp:lastModifiedBy>
  <cp:revision>47</cp:revision>
  <cp:lastPrinted>2017-07-26T00:50:00Z</cp:lastPrinted>
  <dcterms:created xsi:type="dcterms:W3CDTF">2017-07-25T04:57:00Z</dcterms:created>
  <dcterms:modified xsi:type="dcterms:W3CDTF">2022-06-19T01:49:00Z</dcterms:modified>
</cp:coreProperties>
</file>